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свое фото в папку abmin:</w:t>
      </w:r>
      <w:r>
        <w:t xml:space="preserve"> </w:t>
      </w:r>
      <w:bookmarkStart w:id="23" w:name="fig:001"/>
      <w:r>
        <w:t xml:space="preserve">рис.1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В файле index.md изменяю краткое описание владельца сайта:</w:t>
      </w:r>
      <w:r>
        <w:t xml:space="preserve"> </w:t>
      </w:r>
      <w:bookmarkStart w:id="24" w:name="fig:002"/>
      <w:r>
        <w:t xml:space="preserve">рис.2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Добавляю информацию об интересах:</w:t>
      </w:r>
      <w:r>
        <w:t xml:space="preserve"> </w:t>
      </w:r>
      <w:bookmarkStart w:id="25" w:name="fig:003"/>
      <w:r>
        <w:t xml:space="preserve">рис.3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:</w:t>
      </w:r>
      <w:r>
        <w:t xml:space="preserve"> </w:t>
      </w:r>
      <w:bookmarkStart w:id="26" w:name="fig:004"/>
      <w:r>
        <w:t xml:space="preserve">рис.4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В папке ~/blog/content/post/getting-started создаю пост по прошедшей неделе:</w:t>
      </w:r>
      <w:r>
        <w:t xml:space="preserve"> </w:t>
      </w:r>
      <w:bookmarkStart w:id="27" w:name="fig:005"/>
      <w:r>
        <w:t xml:space="preserve">рис.5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Так выглядит пост по прошедшей неделе:</w:t>
      </w:r>
      <w:r>
        <w:t xml:space="preserve"> </w:t>
      </w:r>
      <w:bookmarkStart w:id="28" w:name="fig:006"/>
      <w:r>
        <w:t xml:space="preserve">рис.6</w:t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В папке ~/blog/content/post создаю папку по теме на выбор по шаблону папки getting-started и проделываю аналогичные действия:</w:t>
      </w:r>
      <w:r>
        <w:t xml:space="preserve"> </w:t>
      </w:r>
      <w:bookmarkStart w:id="29" w:name="fig:007"/>
      <w:r>
        <w:t xml:space="preserve">рис.7</w:t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Вот так выглядит пост на тему Управление версиями. Git.</w:t>
      </w:r>
      <w:r>
        <w:t xml:space="preserve"> </w:t>
      </w:r>
      <w:bookmarkStart w:id="30" w:name="fig:008"/>
      <w:r>
        <w:t xml:space="preserve">рис.8</w:t>
      </w:r>
      <w:bookmarkEnd w:id="30"/>
      <w:r>
        <w:t xml:space="preserve"> </w:t>
      </w:r>
      <w:bookmarkStart w:id="31" w:name="fig:009"/>
      <w:r>
        <w:t xml:space="preserve">рис.9</w:t>
      </w:r>
      <w:bookmarkEnd w:id="31"/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данные о себе.</w:t>
      </w:r>
    </w:p>
    <w:bookmarkEnd w:id="33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5"/>
    <w:bookmarkStart w:id="3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6"/>
    <w:bookmarkStart w:id="3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7"/>
    <w:bookmarkStart w:id="3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8"/>
    <w:bookmarkStart w:id="3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9"/>
    <w:bookmarkStart w:id="4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индивидуальному проекту</dc:title>
  <dc:creator>Пинега Белла Александровна</dc:creator>
  <dc:language>ru-RU</dc:language>
  <cp:keywords/>
  <dcterms:created xsi:type="dcterms:W3CDTF">2023-03-13T14:55:47Z</dcterms:created>
  <dcterms:modified xsi:type="dcterms:W3CDTF">2023-03-13T1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